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B7F54" w:rsidRPr="00A87D0E" w:rsidRDefault="005A105D" w:rsidP="00A87D0E">
      <w:pPr>
        <w:pStyle w:val="1"/>
        <w:jc w:val="center"/>
        <w:rPr>
          <w:rFonts w:ascii="黑体" w:eastAsia="黑体" w:hAnsi="黑体"/>
          <w:sz w:val="44"/>
          <w:szCs w:val="44"/>
          <w:lang w:eastAsia="zh-CN"/>
        </w:rPr>
      </w:pPr>
      <w:bookmarkStart w:id="0" w:name="团队管理制度"/>
      <w:r>
        <w:rPr>
          <w:rFonts w:ascii="黑体" w:eastAsia="黑体" w:hAnsi="黑体" w:hint="eastAsia"/>
          <w:b/>
          <w:bCs/>
          <w:sz w:val="44"/>
          <w:szCs w:val="44"/>
          <w:lang w:eastAsia="zh-CN"/>
        </w:rPr>
        <w:t>五鼠上将</w:t>
      </w:r>
      <w:r w:rsidRPr="00A87D0E">
        <w:rPr>
          <w:rFonts w:ascii="黑体" w:eastAsia="黑体" w:hAnsi="黑体" w:hint="eastAsia"/>
          <w:b/>
          <w:bCs/>
          <w:sz w:val="44"/>
          <w:szCs w:val="44"/>
          <w:lang w:eastAsia="zh-CN"/>
        </w:rPr>
        <w:t>团队管理制度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1" w:name="明确成员定位和分工"/>
      <w:r>
        <w:rPr>
          <w:rFonts w:hint="eastAsia"/>
          <w:b/>
          <w:bCs/>
          <w:lang w:eastAsia="zh-CN"/>
        </w:rPr>
        <w:t>明确成员定位和分工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2" w:name="成员a胡豪宇项目经理）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A</w:t>
      </w:r>
      <w:r w:rsidRPr="00A87D0E">
        <w:rPr>
          <w:rFonts w:hint="eastAsia"/>
          <w:b/>
          <w:bCs/>
          <w:lang w:eastAsia="zh-CN"/>
        </w:rPr>
        <w:t>：胡豪宇（项目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设计”，同时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相配合协商完成工作。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具有强大的脑洞和设计思路，</w:t>
      </w:r>
      <w:r w:rsidR="00CE2E85"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>理清晰，对技术实现有一定了解，能够做到沟通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3" w:name="成员b陈辅炫"/>
      <w:bookmarkEnd w:id="2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B</w:t>
      </w:r>
      <w:r w:rsidRPr="00A87D0E">
        <w:rPr>
          <w:rFonts w:hint="eastAsia"/>
          <w:b/>
          <w:bCs/>
          <w:lang w:eastAsia="zh-CN"/>
        </w:rPr>
        <w:t>：陈辅炫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逻辑实现”，同时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同学相配合，对助手能够辅导教学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有良好的沟通能力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4" w:name="成员c杨文韬"/>
      <w:bookmarkEnd w:id="3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C</w:t>
      </w:r>
      <w:r w:rsidRPr="00A87D0E">
        <w:rPr>
          <w:rFonts w:hint="eastAsia"/>
          <w:b/>
          <w:bCs/>
          <w:lang w:eastAsia="zh-CN"/>
        </w:rPr>
        <w:t>：杨文韬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协助完成“逻辑实现”，“设计”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听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的管理，也能对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的设计提出宝贵意见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同时可能会涉及到后期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的制作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5" w:name="成员d王卓开发经理）"/>
      <w:bookmarkEnd w:id="4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D</w:t>
      </w:r>
      <w:r w:rsidRPr="00A87D0E">
        <w:rPr>
          <w:rFonts w:hint="eastAsia"/>
          <w:b/>
          <w:bCs/>
          <w:lang w:eastAsia="zh-CN"/>
        </w:rPr>
        <w:t>：王卓（开发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”，同时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相配合，对助手能够辅导教学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有良好沟通能力，掌握必要的</w:t>
      </w:r>
      <w:r>
        <w:rPr>
          <w:rFonts w:hint="eastAsia"/>
          <w:lang w:eastAsia="zh-CN"/>
        </w:rPr>
        <w:t>Ps</w:t>
      </w:r>
      <w:r>
        <w:rPr>
          <w:rFonts w:hint="eastAsia"/>
          <w:lang w:eastAsia="zh-CN"/>
        </w:rPr>
        <w:t>等传统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设计工具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6" w:name="成员e张瑞欣产品经理）"/>
      <w:bookmarkEnd w:id="5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E</w:t>
      </w:r>
      <w:r w:rsidRPr="00A87D0E">
        <w:rPr>
          <w:rFonts w:hint="eastAsia"/>
          <w:b/>
          <w:bCs/>
          <w:lang w:eastAsia="zh-CN"/>
        </w:rPr>
        <w:t>：张瑞欣（产品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协助完成“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”，“设计”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听从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的管理，也能对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的设计提出宝贵意见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同时可能会涉及到后期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的制作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7" w:name="任务进度安排"/>
      <w:bookmarkEnd w:id="1"/>
      <w:bookmarkEnd w:id="6"/>
      <w:r>
        <w:rPr>
          <w:rFonts w:hint="eastAsia"/>
          <w:b/>
          <w:bCs/>
          <w:lang w:eastAsia="zh-CN"/>
        </w:rPr>
        <w:t>任务进度安排</w:t>
      </w:r>
    </w:p>
    <w:p w:rsidR="003B7F54" w:rsidRDefault="00000000">
      <w:pPr>
        <w:pStyle w:val="3"/>
        <w:rPr>
          <w:lang w:eastAsia="zh-CN"/>
        </w:rPr>
      </w:pPr>
      <w:bookmarkStart w:id="8" w:name="第1天项目启动与团队分工明确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天：项目启动与团队分工明确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项目启动会议，明确项目目标、分工、时间表和关键里程碑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讨论并明确各自的主要职责和配合点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了解项目背景和各自的角色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设立项目沟通渠道（如群聊、邮件等），确保信息流通。</w:t>
      </w:r>
    </w:p>
    <w:p w:rsidR="003B7F54" w:rsidRDefault="00000000">
      <w:pPr>
        <w:pStyle w:val="3"/>
        <w:rPr>
          <w:lang w:eastAsia="zh-CN"/>
        </w:rPr>
      </w:pPr>
      <w:bookmarkStart w:id="9" w:name="第2-3天需求分析与设计初稿"/>
      <w:bookmarkEnd w:id="8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2-3</w:t>
      </w:r>
      <w:r>
        <w:rPr>
          <w:rFonts w:hint="eastAsia"/>
          <w:b/>
          <w:bCs/>
          <w:lang w:eastAsia="zh-CN"/>
        </w:rPr>
        <w:t>天：需求分析与设计初稿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梳理设计思路，形成初步的设计文档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分别就逻辑实现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给出初步意见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讨论会，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共同修订设计文档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参与讨论，提出宝贵意见。</w:t>
      </w:r>
    </w:p>
    <w:p w:rsidR="003B7F54" w:rsidRDefault="00000000">
      <w:pPr>
        <w:pStyle w:val="3"/>
        <w:rPr>
          <w:lang w:eastAsia="zh-CN"/>
        </w:rPr>
      </w:pPr>
      <w:bookmarkStart w:id="10" w:name="第4-5天设计细化与分工明确"/>
      <w:bookmarkEnd w:id="9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4-5</w:t>
      </w:r>
      <w:r>
        <w:rPr>
          <w:rFonts w:hint="eastAsia"/>
          <w:b/>
          <w:bCs/>
          <w:lang w:eastAsia="zh-CN"/>
        </w:rPr>
        <w:t>天：设计细化与分工明确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根据讨论结果，细化设计文档，明确各个模块的具体设计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根据设计文档，制定逻辑实现的详细计划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根据设计文档，制定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详细计划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了解各自在逻辑实现和设计中的具体任务。</w:t>
      </w:r>
    </w:p>
    <w:p w:rsidR="003B7F54" w:rsidRDefault="00000000">
      <w:pPr>
        <w:pStyle w:val="3"/>
        <w:rPr>
          <w:lang w:eastAsia="zh-CN"/>
        </w:rPr>
      </w:pPr>
      <w:bookmarkStart w:id="11" w:name="第6-8天逻辑实现与ui界面设计"/>
      <w:bookmarkEnd w:id="10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6-8</w:t>
      </w:r>
      <w:r>
        <w:rPr>
          <w:rFonts w:hint="eastAsia"/>
          <w:b/>
          <w:bCs/>
          <w:lang w:eastAsia="zh-CN"/>
        </w:rPr>
        <w:t>天：逻辑实现与</w:t>
      </w:r>
      <w:r>
        <w:rPr>
          <w:rFonts w:hint="eastAsia"/>
          <w:b/>
          <w:bCs/>
          <w:lang w:eastAsia="zh-CN"/>
        </w:rPr>
        <w:t>UI</w:t>
      </w:r>
      <w:r>
        <w:rPr>
          <w:rFonts w:hint="eastAsia"/>
          <w:b/>
          <w:bCs/>
          <w:lang w:eastAsia="zh-CN"/>
        </w:rPr>
        <w:t>界面设计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按照计划进行逻辑实现的编码工作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按照计划进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设计工作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保持沟通，确保逻辑实现与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匹配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分别协助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，完成各自的任务。</w:t>
      </w:r>
    </w:p>
    <w:p w:rsidR="003B7F54" w:rsidRDefault="00000000">
      <w:pPr>
        <w:pStyle w:val="3"/>
      </w:pPr>
      <w:bookmarkStart w:id="12" w:name="第9天中期评审与调整"/>
      <w:bookmarkEnd w:id="11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9</w:t>
      </w:r>
      <w:r>
        <w:rPr>
          <w:rFonts w:hint="eastAsia"/>
          <w:b/>
          <w:bCs/>
        </w:rPr>
        <w:t>天：中期评审与调整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中期评审会议，对逻辑实现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进行评审。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根据评审结果，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对各自的工作进行调整和优化。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参与评审，提出改进意见。</w:t>
      </w:r>
    </w:p>
    <w:p w:rsidR="003B7F54" w:rsidRDefault="00000000">
      <w:pPr>
        <w:pStyle w:val="3"/>
      </w:pPr>
      <w:bookmarkStart w:id="13" w:name="第10-12天功能完善与测试"/>
      <w:bookmarkEnd w:id="12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10-12</w:t>
      </w:r>
      <w:r>
        <w:rPr>
          <w:rFonts w:hint="eastAsia"/>
          <w:b/>
          <w:bCs/>
        </w:rPr>
        <w:t>天：功能完善与测试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继续完善逻辑实现部分，确保功能完整且稳定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继续完善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，确保界面美观且易用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测试，确保项目的质量和稳定性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协助测试，并修复发现的问题。</w:t>
      </w:r>
    </w:p>
    <w:p w:rsidR="003B7F54" w:rsidRDefault="00000000">
      <w:pPr>
        <w:pStyle w:val="3"/>
        <w:rPr>
          <w:lang w:eastAsia="zh-CN"/>
        </w:rPr>
      </w:pPr>
      <w:bookmarkStart w:id="14" w:name="第13天产品优化与准备展示"/>
      <w:bookmarkEnd w:id="13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13</w:t>
      </w:r>
      <w:r>
        <w:rPr>
          <w:rFonts w:hint="eastAsia"/>
          <w:b/>
          <w:bCs/>
          <w:lang w:eastAsia="zh-CN"/>
        </w:rPr>
        <w:t>天：产品优化与准备展示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根据测试结果，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对产品进行优化和改进。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确定展示内容，并协调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准备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等展示材料。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根据要求制作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，并准备展示内容。</w:t>
      </w:r>
    </w:p>
    <w:p w:rsidR="003B7F54" w:rsidRDefault="00000000">
      <w:pPr>
        <w:pStyle w:val="3"/>
      </w:pPr>
      <w:bookmarkStart w:id="15" w:name="第14天项目展示与总结"/>
      <w:bookmarkEnd w:id="14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14</w:t>
      </w:r>
      <w:r>
        <w:rPr>
          <w:rFonts w:hint="eastAsia"/>
          <w:b/>
          <w:bCs/>
        </w:rPr>
        <w:t>天：项目展示与总结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进行项目展示，向团队成员、导师或客户展示项目成果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项目总结会议，对项目进行总结和反思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团队成员共同讨论项目过程中的经验和教训，为未来的项目提供参考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确保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等展示材料的完善。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16" w:name="管理条例和监督措施"/>
      <w:bookmarkEnd w:id="7"/>
      <w:bookmarkEnd w:id="15"/>
      <w:r>
        <w:rPr>
          <w:rFonts w:hint="eastAsia"/>
          <w:b/>
          <w:bCs/>
          <w:lang w:eastAsia="zh-CN"/>
        </w:rPr>
        <w:t>管理条例和监督措施</w:t>
      </w:r>
    </w:p>
    <w:p w:rsidR="003B7F54" w:rsidRDefault="00000000">
      <w:pPr>
        <w:pStyle w:val="3"/>
        <w:rPr>
          <w:lang w:eastAsia="zh-CN"/>
        </w:rPr>
      </w:pPr>
      <w:bookmarkStart w:id="17" w:name="管理条例"/>
      <w:r>
        <w:rPr>
          <w:rFonts w:hint="eastAsia"/>
          <w:b/>
          <w:bCs/>
          <w:lang w:eastAsia="zh-CN"/>
        </w:rPr>
        <w:t>管理条例</w:t>
      </w:r>
    </w:p>
    <w:p w:rsidR="003B7F54" w:rsidRDefault="00000000">
      <w:pPr>
        <w:pStyle w:val="4"/>
      </w:pPr>
      <w:bookmarkStart w:id="18" w:name="项目管理流程"/>
      <w:r>
        <w:rPr>
          <w:rFonts w:hint="eastAsia"/>
        </w:rPr>
        <w:t>项目管理流程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项目启动：明确项目目标、分工、时间表和关键里程碑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需求分析与设计：形成详细的设计文档，明确项目需求和设计思路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逻辑实现与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设计：按照设计文档进行编码和界面设计工作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功能测试与优化：进行项目测试，确保质量和稳定性，并根据测试结果进行优化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项目展示与总结：进行项目展示，总结项目经验，为未来项目提供参考。</w:t>
      </w:r>
    </w:p>
    <w:p w:rsidR="003B7F54" w:rsidRDefault="00000000">
      <w:pPr>
        <w:pStyle w:val="4"/>
      </w:pPr>
      <w:bookmarkStart w:id="19" w:name="团队成员职责"/>
      <w:bookmarkEnd w:id="18"/>
      <w:r>
        <w:rPr>
          <w:rFonts w:hint="eastAsia"/>
        </w:rPr>
        <w:t>团队成员职责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（项目经理）：负责整体设计，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协调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（逻辑实现）：负责逻辑实现部分，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（协助实现与设计）：协助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完成逻辑实现，对设计提出意见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）：负责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设计，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（产品经理）：协助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完成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，对设计提出意见，并参与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制作。</w:t>
      </w:r>
    </w:p>
    <w:p w:rsidR="003B7F54" w:rsidRDefault="00000000">
      <w:pPr>
        <w:pStyle w:val="4"/>
      </w:pPr>
      <w:bookmarkStart w:id="20" w:name="沟通与合作"/>
      <w:bookmarkEnd w:id="19"/>
      <w:r>
        <w:rPr>
          <w:rFonts w:hint="eastAsia"/>
        </w:rPr>
        <w:lastRenderedPageBreak/>
        <w:t>沟通与合作</w:t>
      </w:r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设立固定的项目沟通渠道，如项目群聊、邮件等。</w:t>
      </w:r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定期召开项目会议，讨论项目进度、问题和解决方案。</w:t>
      </w:r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鼓励团队成员之间的沟通与协作，共同解决问题。</w:t>
      </w:r>
    </w:p>
    <w:p w:rsidR="003B7F54" w:rsidRDefault="00000000">
      <w:pPr>
        <w:pStyle w:val="4"/>
      </w:pPr>
      <w:bookmarkStart w:id="21" w:name="工作纪律"/>
      <w:bookmarkEnd w:id="20"/>
      <w:r>
        <w:rPr>
          <w:rFonts w:hint="eastAsia"/>
        </w:rPr>
        <w:t>工作纪律</w:t>
      </w:r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遵守项目时间表，按时完成分配的任务。</w:t>
      </w:r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保持工作区域的整洁和有序。</w:t>
      </w:r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遵守保密规定，不得泄露项目相关信息。</w:t>
      </w:r>
    </w:p>
    <w:p w:rsidR="003B7F54" w:rsidRDefault="00000000">
      <w:pPr>
        <w:pStyle w:val="3"/>
      </w:pPr>
      <w:bookmarkStart w:id="22" w:name="监督措施"/>
      <w:bookmarkEnd w:id="17"/>
      <w:bookmarkEnd w:id="21"/>
      <w:r>
        <w:rPr>
          <w:rFonts w:hint="eastAsia"/>
        </w:rPr>
        <w:t>监督措施</w:t>
      </w:r>
    </w:p>
    <w:p w:rsidR="003B7F54" w:rsidRDefault="00000000">
      <w:pPr>
        <w:pStyle w:val="4"/>
      </w:pPr>
      <w:bookmarkStart w:id="23" w:name="进度监督"/>
      <w:r>
        <w:rPr>
          <w:rFonts w:hint="eastAsia"/>
        </w:rPr>
        <w:t>进度监督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设立项目进度表，明确各个阶段的完成时间和里程碑。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定期检查项目进度，确保按时完成任务。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对于进度滞后的任务，及时与负责人沟通，找出原因并制定解决方案。</w:t>
      </w:r>
    </w:p>
    <w:p w:rsidR="003B7F54" w:rsidRDefault="00000000">
      <w:pPr>
        <w:pStyle w:val="4"/>
      </w:pPr>
      <w:bookmarkStart w:id="24" w:name="质量监督"/>
      <w:bookmarkEnd w:id="23"/>
      <w:r>
        <w:rPr>
          <w:rFonts w:hint="eastAsia"/>
        </w:rPr>
        <w:t>质量监督</w:t>
      </w:r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设立项目质量标准，明确各个模块的质量要求。</w:t>
      </w:r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进行项目测试，确保项目的质量和稳定性。</w:t>
      </w:r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对于测试中发现的问题，及时修复并进行验证。</w:t>
      </w:r>
    </w:p>
    <w:p w:rsidR="003B7F54" w:rsidRDefault="00000000">
      <w:pPr>
        <w:pStyle w:val="4"/>
      </w:pPr>
      <w:bookmarkStart w:id="25" w:name="沟通监督"/>
      <w:bookmarkEnd w:id="24"/>
      <w:r>
        <w:rPr>
          <w:rFonts w:hint="eastAsia"/>
        </w:rPr>
        <w:t>沟通监督</w:t>
      </w:r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定期检查项目沟通渠道的使用情况，确保信息流通畅通。</w:t>
      </w:r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监督项目会议的召开和讨论内容，确保团队成员之间的有效沟通。</w:t>
      </w:r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对于沟通中出现的问题或误解，及时澄清和解决。</w:t>
      </w:r>
    </w:p>
    <w:p w:rsidR="003B7F54" w:rsidRDefault="00000000">
      <w:pPr>
        <w:pStyle w:val="4"/>
      </w:pPr>
      <w:bookmarkStart w:id="26" w:name="纪律监督"/>
      <w:bookmarkEnd w:id="25"/>
      <w:r>
        <w:rPr>
          <w:rFonts w:hint="eastAsia"/>
        </w:rPr>
        <w:t>纪律监督</w:t>
      </w:r>
    </w:p>
    <w:p w:rsidR="003B7F54" w:rsidRDefault="00000000">
      <w:pPr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定期检查团队成员的工作纪律遵守情况。</w:t>
      </w:r>
    </w:p>
    <w:p w:rsidR="003B7F54" w:rsidRDefault="00000000" w:rsidP="004450CC">
      <w:pPr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对于违反纪律的行为，进行提醒和纠正。</w:t>
      </w:r>
    </w:p>
    <w:p w:rsidR="003B7F54" w:rsidRDefault="00000000">
      <w:pPr>
        <w:pStyle w:val="4"/>
      </w:pPr>
      <w:bookmarkStart w:id="27" w:name="成果评估"/>
      <w:bookmarkEnd w:id="26"/>
      <w:r>
        <w:rPr>
          <w:rFonts w:hint="eastAsia"/>
        </w:rPr>
        <w:t>成果评估</w:t>
      </w:r>
    </w:p>
    <w:p w:rsidR="003B7F54" w:rsidRDefault="00000000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t>在项目结束后，对团队成员的工作成果进行评估。</w:t>
      </w:r>
    </w:p>
    <w:p w:rsidR="003B7F54" w:rsidRDefault="00000000" w:rsidP="003E569C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根据评估结果，对团队成员进行奖励或改进建议。</w:t>
      </w:r>
      <w:bookmarkEnd w:id="0"/>
      <w:bookmarkEnd w:id="16"/>
      <w:bookmarkEnd w:id="22"/>
      <w:bookmarkEnd w:id="27"/>
    </w:p>
    <w:sectPr w:rsidR="003B7F5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24EC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4D8D6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5437535">
    <w:abstractNumId w:val="0"/>
  </w:num>
  <w:num w:numId="2" w16cid:durableId="1509906284">
    <w:abstractNumId w:val="1"/>
  </w:num>
  <w:num w:numId="3" w16cid:durableId="1628120131">
    <w:abstractNumId w:val="1"/>
  </w:num>
  <w:num w:numId="4" w16cid:durableId="620456661">
    <w:abstractNumId w:val="1"/>
  </w:num>
  <w:num w:numId="5" w16cid:durableId="912852745">
    <w:abstractNumId w:val="1"/>
  </w:num>
  <w:num w:numId="6" w16cid:durableId="871266329">
    <w:abstractNumId w:val="1"/>
  </w:num>
  <w:num w:numId="7" w16cid:durableId="493645874">
    <w:abstractNumId w:val="1"/>
  </w:num>
  <w:num w:numId="8" w16cid:durableId="1924878185">
    <w:abstractNumId w:val="1"/>
  </w:num>
  <w:num w:numId="9" w16cid:durableId="280918242">
    <w:abstractNumId w:val="1"/>
  </w:num>
  <w:num w:numId="10" w16cid:durableId="1730615897">
    <w:abstractNumId w:val="1"/>
  </w:num>
  <w:num w:numId="11" w16cid:durableId="1752965087">
    <w:abstractNumId w:val="1"/>
  </w:num>
  <w:num w:numId="12" w16cid:durableId="326136684">
    <w:abstractNumId w:val="1"/>
  </w:num>
  <w:num w:numId="13" w16cid:durableId="115107763">
    <w:abstractNumId w:val="1"/>
  </w:num>
  <w:num w:numId="14" w16cid:durableId="1227110106">
    <w:abstractNumId w:val="1"/>
  </w:num>
  <w:num w:numId="15" w16cid:durableId="1619679192">
    <w:abstractNumId w:val="1"/>
  </w:num>
  <w:num w:numId="16" w16cid:durableId="1315797338">
    <w:abstractNumId w:val="1"/>
  </w:num>
  <w:num w:numId="17" w16cid:durableId="43869107">
    <w:abstractNumId w:val="1"/>
  </w:num>
  <w:num w:numId="18" w16cid:durableId="1995988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7F54"/>
    <w:rsid w:val="00281594"/>
    <w:rsid w:val="003B7F54"/>
    <w:rsid w:val="003E569C"/>
    <w:rsid w:val="004450CC"/>
    <w:rsid w:val="005A105D"/>
    <w:rsid w:val="00A87D0E"/>
    <w:rsid w:val="00CE2E85"/>
    <w:rsid w:val="00E16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3D4DC"/>
  <w15:docId w15:val="{853B17CA-D94B-4098-B2A5-9C89CB50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09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z Hu</cp:lastModifiedBy>
  <cp:revision>6</cp:revision>
  <dcterms:created xsi:type="dcterms:W3CDTF">2024-07-01T13:12:00Z</dcterms:created>
  <dcterms:modified xsi:type="dcterms:W3CDTF">2024-07-01T13:26:00Z</dcterms:modified>
</cp:coreProperties>
</file>